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E00" w:rsidRDefault="00D51296" w:rsidP="00064EDD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Kali Wireless Install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 w:rsidR="00CB286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Dr.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Frank Xu, Bowie State University.</w:t>
            </w:r>
          </w:p>
          <w:p w:rsidR="002A3829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</w:t>
            </w:r>
            <w:proofErr w:type="gramStart"/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is developed</w:t>
            </w:r>
            <w:proofErr w:type="gramEnd"/>
            <w:r w:rsidR="002A38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 w:rsidR="004A0D20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for teaching cybersecurity courses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mments and suggestions can be sent to wxu@bowiestate.edu</w:t>
            </w:r>
          </w:p>
        </w:tc>
      </w:tr>
    </w:tbl>
    <w:p w:rsidR="009801A3" w:rsidRDefault="00A6328A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  <w:r>
        <w:rPr>
          <w:rFonts w:ascii="Times New Roman" w:eastAsiaTheme="minorEastAsia" w:hAnsi="Times New Roman" w:cs="Times New Roman"/>
          <w:sz w:val="36"/>
          <w:lang w:eastAsia="zh-CN"/>
        </w:rPr>
        <w:t xml:space="preserve"> </w:t>
      </w:r>
    </w:p>
    <w:p w:rsidR="0015124D" w:rsidRPr="0015124D" w:rsidRDefault="0015124D" w:rsidP="0015124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15124D">
        <w:rPr>
          <w:rFonts w:ascii="Times New Roman" w:eastAsia="Times New Roman" w:hAnsi="Times New Roman" w:cs="Times New Roman"/>
          <w:b/>
          <w:bCs/>
          <w:color w:val="000000"/>
          <w:sz w:val="28"/>
        </w:rPr>
        <w:t>Introduction</w:t>
      </w:r>
    </w:p>
    <w:p w:rsidR="00A55BC3" w:rsidRPr="007D2489" w:rsidRDefault="00A55BC3" w:rsidP="00F10FA4">
      <w:pPr>
        <w:spacing w:after="0" w:line="240" w:lineRule="auto"/>
        <w:rPr>
          <w:rFonts w:ascii="Times New Roman" w:hAnsi="Times New Roman" w:cs="Times New Roman"/>
          <w:color w:val="000000"/>
          <w:shd w:val="clear" w:color="auto" w:fill="FFFFFF"/>
        </w:rPr>
      </w:pPr>
    </w:p>
    <w:p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:rsidR="00E363ED" w:rsidRPr="00E363ED" w:rsidRDefault="00E363ED" w:rsidP="00E363E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33735">
        <w:rPr>
          <w:rFonts w:ascii="Times New Roman" w:hAnsi="Times New Roman" w:cs="Times New Roman"/>
        </w:rPr>
        <w:t xml:space="preserve">We have </w:t>
      </w:r>
      <w:r>
        <w:rPr>
          <w:rFonts w:ascii="Times New Roman" w:hAnsi="Times New Roman" w:cs="Times New Roman"/>
        </w:rPr>
        <w:t>created two accounts in the Seed Ubuntu</w:t>
      </w:r>
      <w:r w:rsidRPr="00E33735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 instructions for install</w:t>
      </w:r>
      <w:r w:rsidR="000967A8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Seed </w:t>
      </w:r>
      <w:r w:rsidR="000967A8">
        <w:rPr>
          <w:rFonts w:ascii="Times New Roman" w:hAnsi="Times New Roman" w:cs="Times New Roman"/>
        </w:rPr>
        <w:t>Ubuntu</w:t>
      </w:r>
      <w:r>
        <w:rPr>
          <w:rFonts w:ascii="Times New Roman" w:hAnsi="Times New Roman" w:cs="Times New Roman"/>
        </w:rPr>
        <w:t xml:space="preserve"> virtual image is here </w:t>
      </w:r>
      <w:hyperlink r:id="rId8" w:history="1">
        <w:r w:rsidRPr="00B46551">
          <w:rPr>
            <w:rStyle w:val="Hyperlink"/>
            <w:rFonts w:ascii="Times New Roman" w:hAnsi="Times New Roman" w:cs="Times New Roman"/>
          </w:rPr>
          <w:t>http://www.cis.syr.edu/~wedu/seed/labs.html</w:t>
        </w:r>
      </w:hyperlink>
      <w:r>
        <w:rPr>
          <w:rFonts w:ascii="Times New Roman" w:hAnsi="Times New Roman" w:cs="Times New Roman"/>
        </w:rPr>
        <w:t xml:space="preserve">. </w:t>
      </w:r>
      <w:r w:rsidRPr="00E363ED">
        <w:rPr>
          <w:rFonts w:ascii="Times New Roman" w:hAnsi="Times New Roman" w:cs="Times New Roman"/>
        </w:rPr>
        <w:t>The usernames and passwords are listed in the following:</w:t>
      </w:r>
    </w:p>
    <w:p w:rsidR="00E363ED" w:rsidRPr="00874767" w:rsidRDefault="00E363ED" w:rsidP="00E363ED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</w:t>
      </w:r>
      <w:proofErr w:type="spellStart"/>
      <w:r w:rsidRPr="00874767">
        <w:rPr>
          <w:rFonts w:ascii="Times New Roman" w:hAnsi="Times New Roman" w:cs="Times New Roman"/>
        </w:rPr>
        <w:t>seedubuntu</w:t>
      </w:r>
      <w:proofErr w:type="spellEnd"/>
      <w:r w:rsidRPr="00874767">
        <w:rPr>
          <w:rFonts w:ascii="Times New Roman" w:hAnsi="Times New Roman" w:cs="Times New Roman"/>
        </w:rPr>
        <w:t xml:space="preserve">. </w:t>
      </w:r>
    </w:p>
    <w:p w:rsidR="00E363ED" w:rsidRDefault="00E363ED" w:rsidP="00B74E05">
      <w:pPr>
        <w:spacing w:after="0" w:line="240" w:lineRule="auto"/>
        <w:ind w:left="1152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Note: Ubuntu does not allow root to login directly from the login window. You have to login as a normal user, and then use the command </w:t>
      </w:r>
      <w:proofErr w:type="spellStart"/>
      <w:r w:rsidRPr="00B74E05">
        <w:rPr>
          <w:rFonts w:ascii="Courier New" w:eastAsia="Times New Roman" w:hAnsi="Courier New" w:cs="Courier New"/>
          <w:color w:val="333333"/>
          <w:szCs w:val="20"/>
          <w:lang w:eastAsia="zh-CN"/>
        </w:rPr>
        <w:t>su</w:t>
      </w:r>
      <w:proofErr w:type="spellEnd"/>
      <w:r w:rsidRPr="00977144">
        <w:rPr>
          <w:rFonts w:ascii="Times New Roman" w:hAnsi="Times New Roman" w:cs="Times New Roman"/>
        </w:rPr>
        <w:t xml:space="preserve"> to login to the root account.</w:t>
      </w:r>
    </w:p>
    <w:p w:rsidR="00B74E05" w:rsidRPr="00977144" w:rsidRDefault="00B74E05" w:rsidP="00B74E05">
      <w:pPr>
        <w:spacing w:after="0" w:line="240" w:lineRule="auto"/>
        <w:ind w:left="1152"/>
        <w:rPr>
          <w:rFonts w:ascii="Times New Roman" w:hAnsi="Times New Roman" w:cs="Times New Roman"/>
        </w:rPr>
      </w:pPr>
    </w:p>
    <w:p w:rsidR="00E363ED" w:rsidRDefault="00E363ED" w:rsidP="00EC754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User ID: seed, Password: </w:t>
      </w:r>
      <w:proofErr w:type="spellStart"/>
      <w:r w:rsidRPr="00977144">
        <w:rPr>
          <w:rFonts w:ascii="Times New Roman" w:hAnsi="Times New Roman" w:cs="Times New Roman"/>
        </w:rPr>
        <w:t>dees</w:t>
      </w:r>
      <w:proofErr w:type="spellEnd"/>
      <w:r>
        <w:rPr>
          <w:rFonts w:ascii="Times New Roman" w:hAnsi="Times New Roman" w:cs="Times New Roman"/>
        </w:rPr>
        <w:t xml:space="preserve"> </w:t>
      </w:r>
    </w:p>
    <w:p w:rsidR="00E765D2" w:rsidRDefault="00E765D2" w:rsidP="00E765D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one the Seed Ubuntu virtual image. </w:t>
      </w:r>
    </w:p>
    <w:p w:rsidR="00E765D2" w:rsidRDefault="00E765D2" w:rsidP="00E765D2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the cloned virtual image as the attacker’s machine collecting the stolen cookies.</w:t>
      </w:r>
    </w:p>
    <w:p w:rsidR="00E765D2" w:rsidRDefault="00E765D2" w:rsidP="00E765D2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figure the network of the cloned image as the same as the original image</w:t>
      </w:r>
    </w:p>
    <w:p w:rsidR="00346A52" w:rsidRPr="00211F28" w:rsidRDefault="00E765D2" w:rsidP="00346A52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ing two Ubuntu systems each other to make sure they can communicate</w:t>
      </w:r>
    </w:p>
    <w:p w:rsidR="00346A52" w:rsidRDefault="00346A52" w:rsidP="00346A5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dware: Alfa AWUS036NHA</w:t>
      </w:r>
    </w:p>
    <w:p w:rsidR="00346A52" w:rsidRPr="00346A52" w:rsidRDefault="00346A52" w:rsidP="00346A52">
      <w:pPr>
        <w:rPr>
          <w:rFonts w:ascii="Times New Roman" w:hAnsi="Times New Roman" w:cs="Times New Roman"/>
        </w:rPr>
      </w:pPr>
    </w:p>
    <w:p w:rsidR="00041C20" w:rsidRDefault="005A3F25" w:rsidP="00D5129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1: </w:t>
      </w:r>
      <w:r w:rsidR="005E2496">
        <w:rPr>
          <w:rFonts w:ascii="Times New Roman" w:eastAsia="Times New Roman" w:hAnsi="Times New Roman" w:cs="Times New Roman"/>
          <w:b/>
          <w:bCs/>
          <w:color w:val="000000"/>
          <w:sz w:val="28"/>
        </w:rPr>
        <w:t>Install Wireless Adapter</w:t>
      </w:r>
    </w:p>
    <w:p w:rsidR="00D51296" w:rsidRPr="00211F28" w:rsidRDefault="00907B16" w:rsidP="00346A52">
      <w:pPr>
        <w:pStyle w:val="ListParagraph"/>
        <w:numPr>
          <w:ilvl w:val="0"/>
          <w:numId w:val="36"/>
        </w:numPr>
        <w:rPr>
          <w:rFonts w:ascii="Times New Roman" w:eastAsia="Times New Roman" w:hAnsi="Times New Roman" w:cs="Times New Roman"/>
          <w:bCs/>
          <w:color w:val="000000"/>
        </w:rPr>
      </w:pPr>
      <w:r w:rsidRPr="00211F28">
        <w:rPr>
          <w:rFonts w:ascii="Times New Roman" w:eastAsia="Times New Roman" w:hAnsi="Times New Roman" w:cs="Times New Roman"/>
          <w:bCs/>
          <w:color w:val="000000"/>
        </w:rPr>
        <w:t>https://www.youtube.com/watch?v=K1ETBeRQBs4&amp;authuser=0</w:t>
      </w:r>
    </w:p>
    <w:p w:rsidR="00D51296" w:rsidRPr="00211F28" w:rsidRDefault="00897BBC" w:rsidP="00346A52">
      <w:pPr>
        <w:pStyle w:val="ListParagraph"/>
        <w:numPr>
          <w:ilvl w:val="0"/>
          <w:numId w:val="36"/>
        </w:numPr>
        <w:rPr>
          <w:rFonts w:ascii="Times New Roman" w:eastAsia="Times New Roman" w:hAnsi="Times New Roman" w:cs="Times New Roman"/>
          <w:bCs/>
          <w:color w:val="000000"/>
        </w:rPr>
      </w:pPr>
      <w:r w:rsidRPr="00211F28">
        <w:rPr>
          <w:rFonts w:ascii="Times New Roman" w:eastAsia="Times New Roman" w:hAnsi="Times New Roman" w:cs="Times New Roman"/>
          <w:bCs/>
          <w:color w:val="000000"/>
        </w:rPr>
        <w:t>Apt-get install update</w:t>
      </w:r>
    </w:p>
    <w:p w:rsidR="00183EBA" w:rsidRPr="00211F28" w:rsidRDefault="00897BBC" w:rsidP="00030921">
      <w:pPr>
        <w:pStyle w:val="ListParagraph"/>
        <w:numPr>
          <w:ilvl w:val="0"/>
          <w:numId w:val="36"/>
        </w:numPr>
        <w:rPr>
          <w:rFonts w:ascii="Times New Roman" w:eastAsia="Times New Roman" w:hAnsi="Times New Roman" w:cs="Times New Roman"/>
          <w:bCs/>
          <w:color w:val="000000"/>
        </w:rPr>
      </w:pPr>
      <w:r w:rsidRPr="00211F28">
        <w:rPr>
          <w:rFonts w:ascii="Times New Roman" w:eastAsia="Times New Roman" w:hAnsi="Times New Roman" w:cs="Times New Roman"/>
          <w:bCs/>
          <w:color w:val="000000"/>
        </w:rPr>
        <w:t>Apt-get install upgrade</w:t>
      </w:r>
    </w:p>
    <w:p w:rsidR="00183EBA" w:rsidRPr="00211F28" w:rsidRDefault="00183EBA" w:rsidP="00030921">
      <w:pPr>
        <w:pStyle w:val="ListParagraph"/>
        <w:numPr>
          <w:ilvl w:val="0"/>
          <w:numId w:val="36"/>
        </w:numPr>
        <w:rPr>
          <w:rFonts w:ascii="Times New Roman" w:eastAsia="Times New Roman" w:hAnsi="Times New Roman" w:cs="Times New Roman"/>
          <w:b/>
          <w:bCs/>
          <w:color w:val="000000"/>
        </w:rPr>
      </w:pPr>
      <w:r w:rsidRPr="00211F28">
        <w:rPr>
          <w:rFonts w:ascii="Times New Roman" w:eastAsia="Times New Roman" w:hAnsi="Times New Roman" w:cs="Times New Roman"/>
          <w:bCs/>
          <w:color w:val="000000"/>
        </w:rPr>
        <w:t>Options</w:t>
      </w:r>
    </w:p>
    <w:p w:rsidR="00897BBC" w:rsidRPr="00211F28" w:rsidRDefault="00897BBC" w:rsidP="00030921">
      <w:pPr>
        <w:pStyle w:val="ListParagraph"/>
        <w:numPr>
          <w:ilvl w:val="1"/>
          <w:numId w:val="36"/>
        </w:numPr>
        <w:rPr>
          <w:rFonts w:ascii="Times New Roman" w:eastAsia="Times New Roman" w:hAnsi="Times New Roman" w:cs="Times New Roman"/>
          <w:bCs/>
          <w:color w:val="000000"/>
        </w:rPr>
      </w:pPr>
      <w:r w:rsidRPr="00211F28">
        <w:rPr>
          <w:rFonts w:ascii="Times New Roman" w:eastAsia="Times New Roman" w:hAnsi="Times New Roman" w:cs="Times New Roman"/>
          <w:bCs/>
          <w:color w:val="000000"/>
        </w:rPr>
        <w:t> I have updated the firmware: apt-get install firmware-</w:t>
      </w:r>
      <w:proofErr w:type="spellStart"/>
      <w:r w:rsidRPr="00211F28">
        <w:rPr>
          <w:rFonts w:ascii="Times New Roman" w:eastAsia="Times New Roman" w:hAnsi="Times New Roman" w:cs="Times New Roman"/>
          <w:bCs/>
          <w:color w:val="000000"/>
        </w:rPr>
        <w:t>ralink</w:t>
      </w:r>
      <w:proofErr w:type="spellEnd"/>
      <w:r w:rsidR="00030921" w:rsidRPr="00211F28">
        <w:rPr>
          <w:rFonts w:ascii="Times New Roman" w:eastAsia="Times New Roman" w:hAnsi="Times New Roman" w:cs="Times New Roman"/>
          <w:bCs/>
          <w:color w:val="000000"/>
        </w:rPr>
        <w:t xml:space="preserve"> (if using Panda wireless adapter)</w:t>
      </w:r>
    </w:p>
    <w:p w:rsidR="00897BBC" w:rsidRDefault="00897BBC" w:rsidP="00030921">
      <w:pPr>
        <w:pStyle w:val="ListParagraph"/>
        <w:numPr>
          <w:ilvl w:val="1"/>
          <w:numId w:val="36"/>
        </w:numPr>
        <w:rPr>
          <w:rFonts w:ascii="Times New Roman" w:eastAsia="Times New Roman" w:hAnsi="Times New Roman" w:cs="Times New Roman"/>
          <w:bCs/>
          <w:color w:val="000000"/>
        </w:rPr>
      </w:pPr>
      <w:r w:rsidRPr="00211F28">
        <w:rPr>
          <w:rFonts w:ascii="Times New Roman" w:eastAsia="Times New Roman" w:hAnsi="Times New Roman" w:cs="Times New Roman"/>
          <w:bCs/>
          <w:color w:val="000000"/>
        </w:rPr>
        <w:t xml:space="preserve"> I change the VB network setting to USB 3.0 Controller</w:t>
      </w:r>
      <w:r w:rsidR="00346A52" w:rsidRPr="00211F28">
        <w:rPr>
          <w:rFonts w:ascii="Times New Roman" w:eastAsia="Times New Roman" w:hAnsi="Times New Roman" w:cs="Times New Roman"/>
          <w:bCs/>
          <w:color w:val="000000"/>
        </w:rPr>
        <w:t>.</w:t>
      </w:r>
    </w:p>
    <w:p w:rsidR="00897BBC" w:rsidRDefault="00897BBC" w:rsidP="00D5129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D51296" w:rsidRDefault="00DB0FE4" w:rsidP="00DB0FE4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9.4pt;height:199.35pt">
            <v:imagedata r:id="rId9" o:title="image (4)"/>
          </v:shape>
        </w:pict>
      </w:r>
    </w:p>
    <w:p w:rsidR="00DB0FE4" w:rsidRDefault="00DB0FE4" w:rsidP="00DB0FE4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DB0FE4" w:rsidRDefault="00DB0FE4" w:rsidP="00DB0FE4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211F28">
        <w:rPr>
          <w:rFonts w:ascii="Times New Roman" w:eastAsia="Times New Roman" w:hAnsi="Times New Roman" w:cs="Times New Roman"/>
          <w:b/>
          <w:bCs/>
          <w:color w:val="000000"/>
          <w:sz w:val="28"/>
        </w:rPr>
        <w:t>Task 2: Enable</w:t>
      </w:r>
      <w:r w:rsidR="00B02039">
        <w:rPr>
          <w:rFonts w:ascii="Times New Roman" w:eastAsia="Times New Roman" w:hAnsi="Times New Roman" w:cs="Times New Roman"/>
          <w:b/>
          <w:bCs/>
          <w:color w:val="000000"/>
          <w:sz w:val="28"/>
        </w:rPr>
        <w:t>/Disable</w:t>
      </w:r>
      <w:r w:rsidRPr="00211F28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Monitor Mode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Command</w:t>
      </w:r>
      <w:r w:rsidR="004B219C">
        <w:rPr>
          <w:rFonts w:ascii="Times New Roman" w:eastAsia="Times New Roman" w:hAnsi="Times New Roman" w:cs="Times New Roman"/>
          <w:b/>
          <w:bCs/>
          <w:color w:val="000000"/>
          <w:sz w:val="28"/>
        </w:rPr>
        <w:t>s</w:t>
      </w:r>
    </w:p>
    <w:p w:rsidR="00DB0FE4" w:rsidRPr="009955EC" w:rsidRDefault="00DB0FE4" w:rsidP="00DB0FE4">
      <w:pPr>
        <w:pStyle w:val="ListParagraph"/>
        <w:numPr>
          <w:ilvl w:val="0"/>
          <w:numId w:val="37"/>
        </w:numPr>
        <w:rPr>
          <w:rFonts w:ascii="Garamond" w:eastAsia="Times New Roman" w:hAnsi="Garamond" w:cs="Times New Roman"/>
          <w:bCs/>
          <w:color w:val="000000" w:themeColor="text1"/>
        </w:rPr>
      </w:pPr>
      <w:proofErr w:type="spellStart"/>
      <w:r w:rsidRPr="009955EC">
        <w:rPr>
          <w:rFonts w:ascii="Garamond" w:eastAsia="Times New Roman" w:hAnsi="Garamond" w:cs="Times New Roman"/>
          <w:bCs/>
          <w:color w:val="000000" w:themeColor="text1"/>
        </w:rPr>
        <w:t>iwconfig</w:t>
      </w:r>
      <w:proofErr w:type="spellEnd"/>
    </w:p>
    <w:p w:rsidR="00DB0FE4" w:rsidRPr="009955EC" w:rsidRDefault="00DB0FE4" w:rsidP="00DB0FE4">
      <w:pPr>
        <w:pStyle w:val="ListParagraph"/>
        <w:numPr>
          <w:ilvl w:val="0"/>
          <w:numId w:val="37"/>
        </w:numPr>
        <w:rPr>
          <w:rFonts w:ascii="Garamond" w:eastAsia="Times New Roman" w:hAnsi="Garamond" w:cs="Times New Roman"/>
          <w:bCs/>
          <w:color w:val="000000" w:themeColor="text1"/>
        </w:rPr>
      </w:pPr>
      <w:proofErr w:type="spellStart"/>
      <w:r w:rsidRPr="009955EC">
        <w:rPr>
          <w:rFonts w:ascii="Garamond" w:eastAsia="Times New Roman" w:hAnsi="Garamond" w:cs="Times New Roman"/>
          <w:bCs/>
          <w:color w:val="000000" w:themeColor="text1"/>
        </w:rPr>
        <w:t>airmon</w:t>
      </w:r>
      <w:proofErr w:type="spellEnd"/>
      <w:r w:rsidRPr="009955EC">
        <w:rPr>
          <w:rFonts w:ascii="Garamond" w:eastAsia="Times New Roman" w:hAnsi="Garamond" w:cs="Times New Roman"/>
          <w:bCs/>
          <w:color w:val="000000" w:themeColor="text1"/>
        </w:rPr>
        <w:t>-ng start wlan0</w:t>
      </w:r>
    </w:p>
    <w:p w:rsidR="00DB0FE4" w:rsidRPr="009955EC" w:rsidRDefault="00DB0FE4" w:rsidP="00DB0FE4">
      <w:pPr>
        <w:pStyle w:val="ListParagraph"/>
        <w:numPr>
          <w:ilvl w:val="0"/>
          <w:numId w:val="37"/>
        </w:numPr>
        <w:rPr>
          <w:rFonts w:ascii="Garamond" w:eastAsia="Times New Roman" w:hAnsi="Garamond" w:cs="Times New Roman"/>
          <w:bCs/>
          <w:color w:val="000000" w:themeColor="text1"/>
        </w:rPr>
      </w:pPr>
      <w:proofErr w:type="spellStart"/>
      <w:r w:rsidRPr="009955EC">
        <w:rPr>
          <w:rFonts w:ascii="Garamond" w:eastAsia="Times New Roman" w:hAnsi="Garamond" w:cs="Times New Roman"/>
          <w:bCs/>
          <w:color w:val="000000" w:themeColor="text1"/>
        </w:rPr>
        <w:t>airodump</w:t>
      </w:r>
      <w:proofErr w:type="spellEnd"/>
      <w:r w:rsidRPr="009955EC">
        <w:rPr>
          <w:rFonts w:ascii="Garamond" w:eastAsia="Times New Roman" w:hAnsi="Garamond" w:cs="Times New Roman"/>
          <w:bCs/>
          <w:color w:val="000000" w:themeColor="text1"/>
        </w:rPr>
        <w:t>-ng wlan0mon</w:t>
      </w:r>
    </w:p>
    <w:p w:rsidR="00931DE5" w:rsidRDefault="00931DE5" w:rsidP="00931DE5">
      <w:pPr>
        <w:pStyle w:val="ListParagraph"/>
        <w:numPr>
          <w:ilvl w:val="0"/>
          <w:numId w:val="37"/>
        </w:numPr>
        <w:rPr>
          <w:rFonts w:ascii="Garamond" w:eastAsia="Times New Roman" w:hAnsi="Garamond" w:cs="Times New Roman"/>
          <w:bCs/>
          <w:color w:val="000000" w:themeColor="text1"/>
        </w:rPr>
      </w:pPr>
      <w:proofErr w:type="spellStart"/>
      <w:r w:rsidRPr="009955EC">
        <w:rPr>
          <w:rFonts w:ascii="Garamond" w:eastAsia="Times New Roman" w:hAnsi="Garamond" w:cs="Times New Roman"/>
          <w:bCs/>
          <w:color w:val="000000" w:themeColor="text1"/>
        </w:rPr>
        <w:t>airmon</w:t>
      </w:r>
      <w:proofErr w:type="spellEnd"/>
      <w:r w:rsidRPr="009955EC">
        <w:rPr>
          <w:rFonts w:ascii="Garamond" w:eastAsia="Times New Roman" w:hAnsi="Garamond" w:cs="Times New Roman"/>
          <w:bCs/>
          <w:color w:val="000000" w:themeColor="text1"/>
        </w:rPr>
        <w:t>-ng</w:t>
      </w:r>
      <w:r w:rsidRPr="009955EC">
        <w:rPr>
          <w:rFonts w:ascii="Garamond" w:eastAsia="Times New Roman" w:hAnsi="Garamond" w:cs="Times New Roman"/>
          <w:bCs/>
          <w:color w:val="000000" w:themeColor="text1"/>
        </w:rPr>
        <w:t xml:space="preserve"> stop</w:t>
      </w:r>
      <w:r w:rsidRPr="009955EC">
        <w:rPr>
          <w:rFonts w:ascii="Garamond" w:eastAsia="Times New Roman" w:hAnsi="Garamond" w:cs="Times New Roman"/>
          <w:bCs/>
          <w:color w:val="000000" w:themeColor="text1"/>
        </w:rPr>
        <w:t xml:space="preserve"> </w:t>
      </w:r>
      <w:r w:rsidR="00EC357A" w:rsidRPr="009955EC">
        <w:rPr>
          <w:rFonts w:ascii="Garamond" w:eastAsia="Times New Roman" w:hAnsi="Garamond" w:cs="Times New Roman"/>
          <w:bCs/>
          <w:color w:val="000000" w:themeColor="text1"/>
        </w:rPr>
        <w:t>wlan0mon</w:t>
      </w:r>
      <w:r w:rsidR="00EC357A" w:rsidRPr="009955EC">
        <w:rPr>
          <w:rFonts w:ascii="Garamond" w:eastAsia="Times New Roman" w:hAnsi="Garamond" w:cs="Times New Roman"/>
          <w:bCs/>
          <w:color w:val="000000" w:themeColor="text1"/>
        </w:rPr>
        <w:t xml:space="preserve"> </w:t>
      </w:r>
      <w:r w:rsidRPr="009955EC">
        <w:rPr>
          <w:rFonts w:ascii="Garamond" w:eastAsia="Times New Roman" w:hAnsi="Garamond" w:cs="Times New Roman"/>
          <w:bCs/>
          <w:color w:val="000000" w:themeColor="text1"/>
        </w:rPr>
        <w:t>//</w:t>
      </w:r>
      <w:r w:rsidR="00772CBA" w:rsidRPr="009955EC">
        <w:rPr>
          <w:rFonts w:ascii="Garamond" w:eastAsia="Times New Roman" w:hAnsi="Garamond" w:cs="Times New Roman"/>
          <w:bCs/>
          <w:color w:val="000000" w:themeColor="text1"/>
        </w:rPr>
        <w:t xml:space="preserve">optional command to </w:t>
      </w:r>
      <w:r w:rsidRPr="009955EC">
        <w:rPr>
          <w:rFonts w:ascii="Garamond" w:eastAsia="Times New Roman" w:hAnsi="Garamond" w:cs="Times New Roman"/>
          <w:bCs/>
          <w:color w:val="000000" w:themeColor="text1"/>
        </w:rPr>
        <w:t>disable monitor mode</w:t>
      </w:r>
    </w:p>
    <w:p w:rsidR="009955EC" w:rsidRDefault="009955EC" w:rsidP="00FD067D">
      <w:pPr>
        <w:pStyle w:val="ListParagraph"/>
        <w:numPr>
          <w:ilvl w:val="0"/>
          <w:numId w:val="37"/>
        </w:numPr>
        <w:rPr>
          <w:rFonts w:ascii="Garamond" w:eastAsia="Times New Roman" w:hAnsi="Garamond" w:cs="Times New Roman"/>
          <w:bCs/>
          <w:color w:val="000000" w:themeColor="text1"/>
        </w:rPr>
      </w:pPr>
      <w:proofErr w:type="spellStart"/>
      <w:r w:rsidRPr="009955EC">
        <w:rPr>
          <w:rFonts w:ascii="Garamond" w:eastAsia="Times New Roman" w:hAnsi="Garamond" w:cs="Times New Roman"/>
          <w:bCs/>
          <w:color w:val="000000" w:themeColor="text1"/>
        </w:rPr>
        <w:t>airodump</w:t>
      </w:r>
      <w:proofErr w:type="spellEnd"/>
      <w:r w:rsidRPr="009955EC">
        <w:rPr>
          <w:rFonts w:ascii="Garamond" w:eastAsia="Times New Roman" w:hAnsi="Garamond" w:cs="Times New Roman"/>
          <w:bCs/>
          <w:color w:val="000000" w:themeColor="text1"/>
        </w:rPr>
        <w:t xml:space="preserve">-ng </w:t>
      </w:r>
      <w:r>
        <w:rPr>
          <w:rFonts w:ascii="Garamond" w:eastAsia="Times New Roman" w:hAnsi="Garamond" w:cs="Times New Roman"/>
          <w:bCs/>
          <w:color w:val="000000" w:themeColor="text1"/>
        </w:rPr>
        <w:t>–channel [channel] –</w:t>
      </w:r>
      <w:proofErr w:type="spellStart"/>
      <w:r>
        <w:rPr>
          <w:rFonts w:ascii="Garamond" w:eastAsia="Times New Roman" w:hAnsi="Garamond" w:cs="Times New Roman"/>
          <w:bCs/>
          <w:color w:val="000000" w:themeColor="text1"/>
        </w:rPr>
        <w:t>bssid</w:t>
      </w:r>
      <w:proofErr w:type="spellEnd"/>
      <w:r>
        <w:rPr>
          <w:rFonts w:ascii="Garamond" w:eastAsia="Times New Roman" w:hAnsi="Garamond" w:cs="Times New Roman"/>
          <w:bCs/>
          <w:color w:val="000000" w:themeColor="text1"/>
        </w:rPr>
        <w:t xml:space="preserve"> [] –write [file name] </w:t>
      </w:r>
      <w:r w:rsidRPr="009955EC">
        <w:rPr>
          <w:rFonts w:ascii="Garamond" w:eastAsia="Times New Roman" w:hAnsi="Garamond" w:cs="Times New Roman"/>
          <w:bCs/>
          <w:color w:val="000000" w:themeColor="text1"/>
        </w:rPr>
        <w:t>wlan0mon</w:t>
      </w:r>
    </w:p>
    <w:p w:rsidR="00FD067D" w:rsidRDefault="00FD067D" w:rsidP="00FD067D">
      <w:pPr>
        <w:rPr>
          <w:rFonts w:ascii="Garamond" w:eastAsia="Times New Roman" w:hAnsi="Garamond" w:cs="Times New Roman"/>
          <w:bCs/>
          <w:color w:val="000000" w:themeColor="text1"/>
        </w:rPr>
      </w:pPr>
    </w:p>
    <w:p w:rsidR="00FD067D" w:rsidRDefault="00FD067D" w:rsidP="00FD067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FD067D">
        <w:rPr>
          <w:rFonts w:ascii="Times New Roman" w:eastAsia="Times New Roman" w:hAnsi="Times New Roman" w:cs="Times New Roman"/>
          <w:b/>
          <w:bCs/>
          <w:color w:val="000000"/>
          <w:sz w:val="28"/>
        </w:rPr>
        <w:t>Task 3: De-authentication Attack</w:t>
      </w:r>
    </w:p>
    <w:p w:rsidR="00B575C2" w:rsidRPr="00B575C2" w:rsidRDefault="00B575C2" w:rsidP="00B575C2">
      <w:pPr>
        <w:pStyle w:val="ListParagraph"/>
        <w:numPr>
          <w:ilvl w:val="0"/>
          <w:numId w:val="38"/>
        </w:numPr>
        <w:rPr>
          <w:rFonts w:ascii="Garamond" w:eastAsia="Times New Roman" w:hAnsi="Garamond" w:cs="Times New Roman"/>
          <w:bCs/>
          <w:color w:val="000000" w:themeColor="text1"/>
        </w:rPr>
      </w:pPr>
      <w:bookmarkStart w:id="0" w:name="_GoBack"/>
      <w:bookmarkEnd w:id="0"/>
      <w:proofErr w:type="spellStart"/>
      <w:r>
        <w:rPr>
          <w:rFonts w:ascii="Garamond" w:eastAsia="Times New Roman" w:hAnsi="Garamond" w:cs="Times New Roman"/>
          <w:bCs/>
          <w:color w:val="000000" w:themeColor="text1"/>
        </w:rPr>
        <w:t>air</w:t>
      </w:r>
      <w:r w:rsidRPr="00B575C2">
        <w:rPr>
          <w:rFonts w:ascii="Garamond" w:eastAsia="Times New Roman" w:hAnsi="Garamond" w:cs="Times New Roman"/>
          <w:bCs/>
          <w:color w:val="000000" w:themeColor="text1"/>
        </w:rPr>
        <w:t>eplay</w:t>
      </w:r>
      <w:proofErr w:type="spellEnd"/>
      <w:r w:rsidRPr="00B575C2">
        <w:rPr>
          <w:rFonts w:ascii="Garamond" w:eastAsia="Times New Roman" w:hAnsi="Garamond" w:cs="Times New Roman"/>
          <w:bCs/>
          <w:color w:val="000000" w:themeColor="text1"/>
        </w:rPr>
        <w:t>-ng –</w:t>
      </w:r>
      <w:proofErr w:type="spellStart"/>
      <w:r w:rsidRPr="00B575C2">
        <w:rPr>
          <w:rFonts w:ascii="Garamond" w:eastAsia="Times New Roman" w:hAnsi="Garamond" w:cs="Times New Roman"/>
          <w:bCs/>
          <w:color w:val="000000" w:themeColor="text1"/>
        </w:rPr>
        <w:t>deauth</w:t>
      </w:r>
      <w:proofErr w:type="spellEnd"/>
      <w:r w:rsidRPr="00B575C2">
        <w:rPr>
          <w:rFonts w:ascii="Garamond" w:eastAsia="Times New Roman" w:hAnsi="Garamond" w:cs="Times New Roman"/>
          <w:bCs/>
          <w:color w:val="000000" w:themeColor="text1"/>
        </w:rPr>
        <w:t xml:space="preserve"> 10000 –a [access point mac] –c [client mac]</w:t>
      </w:r>
    </w:p>
    <w:p w:rsidR="00931DE5" w:rsidRPr="00772CBA" w:rsidRDefault="00931DE5" w:rsidP="00772CBA">
      <w:pPr>
        <w:ind w:left="360"/>
        <w:rPr>
          <w:rFonts w:ascii="Garamond" w:eastAsia="Times New Roman" w:hAnsi="Garamond" w:cs="Times New Roman"/>
          <w:bCs/>
          <w:color w:val="FF0000"/>
        </w:rPr>
      </w:pPr>
    </w:p>
    <w:p w:rsidR="00DB0FE4" w:rsidRDefault="00DB0FE4" w:rsidP="00DB0FE4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D51296" w:rsidRDefault="00D51296" w:rsidP="00D5129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D51296" w:rsidRDefault="00D51296" w:rsidP="00D5129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D51296" w:rsidRDefault="00D51296" w:rsidP="00D5129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D51296" w:rsidRDefault="00D51296" w:rsidP="00D5129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041C20" w:rsidRDefault="00041C20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867D5C" w:rsidRDefault="00867D5C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br w:type="page"/>
      </w:r>
    </w:p>
    <w:p w:rsidR="007A05CC" w:rsidRPr="00DC335D" w:rsidRDefault="007A05CC" w:rsidP="00D26F31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DC335D">
        <w:rPr>
          <w:rFonts w:ascii="Times New Roman" w:eastAsia="Times New Roman" w:hAnsi="Times New Roman" w:cs="Times New Roman"/>
          <w:b/>
          <w:bCs/>
          <w:color w:val="000000"/>
          <w:sz w:val="28"/>
        </w:rPr>
        <w:lastRenderedPageBreak/>
        <w:t>Reference:</w:t>
      </w:r>
    </w:p>
    <w:p w:rsidR="008A3370" w:rsidRPr="00465D50" w:rsidRDefault="00AF4818" w:rsidP="002B3643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hyperlink r:id="rId10" w:history="1">
        <w:r w:rsidR="00465D50" w:rsidRPr="00C741E1">
          <w:rPr>
            <w:rStyle w:val="Hyperlink"/>
            <w:rFonts w:ascii="Times New Roman" w:hAnsi="Times New Roman" w:cs="Times New Roman"/>
          </w:rPr>
          <w:t>https://www.digitalocean.com/community/tutorials/how-to-set-up-a-firewall-with-ufw-on-ubuntu-14-04</w:t>
        </w:r>
      </w:hyperlink>
    </w:p>
    <w:p w:rsidR="00465D50" w:rsidRDefault="00AF4818" w:rsidP="002B3643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hyperlink r:id="rId11" w:history="1">
        <w:r w:rsidR="00EB3531" w:rsidRPr="00C741E1">
          <w:rPr>
            <w:rStyle w:val="Hyperlink"/>
            <w:rFonts w:ascii="Times New Roman" w:eastAsia="Times New Roman" w:hAnsi="Times New Roman" w:cs="Times New Roman"/>
            <w:bCs/>
          </w:rPr>
          <w:t>https://www.sans.org/security-resources/sec560/netcat_cheat_sheet_v1.pdf</w:t>
        </w:r>
      </w:hyperlink>
    </w:p>
    <w:p w:rsidR="00EB3531" w:rsidRPr="004E4D33" w:rsidRDefault="00EB3531" w:rsidP="00EB3531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EB3531">
        <w:rPr>
          <w:rFonts w:ascii="Times New Roman" w:eastAsia="Times New Roman" w:hAnsi="Times New Roman" w:cs="Times New Roman"/>
          <w:bCs/>
          <w:color w:val="000000"/>
        </w:rPr>
        <w:t>https://www.youtube.com/watch?v=cscIe9fYKMU</w:t>
      </w:r>
    </w:p>
    <w:sectPr w:rsidR="00EB3531" w:rsidRPr="004E4D33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4818" w:rsidRDefault="00AF4818" w:rsidP="00EB2649">
      <w:pPr>
        <w:spacing w:after="0" w:line="240" w:lineRule="auto"/>
      </w:pPr>
      <w:r>
        <w:separator/>
      </w:r>
    </w:p>
  </w:endnote>
  <w:endnote w:type="continuationSeparator" w:id="0">
    <w:p w:rsidR="00AF4818" w:rsidRDefault="00AF4818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B575C2" w:rsidRPr="00B575C2">
      <w:rPr>
        <w:rFonts w:ascii="Segoe Print" w:hAnsi="Segoe Print"/>
        <w:b/>
        <w:bCs/>
        <w:noProof/>
      </w:rPr>
      <w:t>3</w:t>
    </w:r>
    <w:r w:rsidRPr="00AF6EFD">
      <w:rPr>
        <w:rFonts w:ascii="Segoe Print" w:hAnsi="Segoe Print"/>
        <w:b/>
        <w:bCs/>
        <w:noProof/>
      </w:rPr>
      <w:fldChar w:fldCharType="end"/>
    </w:r>
  </w:p>
  <w:p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4818" w:rsidRDefault="00AF4818" w:rsidP="00EB2649">
      <w:pPr>
        <w:spacing w:after="0" w:line="240" w:lineRule="auto"/>
      </w:pPr>
      <w:r>
        <w:separator/>
      </w:r>
    </w:p>
  </w:footnote>
  <w:footnote w:type="continuationSeparator" w:id="0">
    <w:p w:rsidR="00AF4818" w:rsidRDefault="00AF4818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E64D1D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9105D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C001AEA"/>
    <w:multiLevelType w:val="multilevel"/>
    <w:tmpl w:val="837A50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5" w15:restartNumberingAfterBreak="0">
    <w:nsid w:val="17833C2A"/>
    <w:multiLevelType w:val="hybridMultilevel"/>
    <w:tmpl w:val="2A2062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AE5F9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1C0641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1934D99"/>
    <w:multiLevelType w:val="multilevel"/>
    <w:tmpl w:val="76422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C624C7"/>
    <w:multiLevelType w:val="multilevel"/>
    <w:tmpl w:val="353A7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1F35E0"/>
    <w:multiLevelType w:val="hybridMultilevel"/>
    <w:tmpl w:val="02ACE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A4E01CF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1325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9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836B2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51A0716"/>
    <w:multiLevelType w:val="hybridMultilevel"/>
    <w:tmpl w:val="77461448"/>
    <w:lvl w:ilvl="0" w:tplc="95A6A29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9C629A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FA226E2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1B23D16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65B6D8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6DA15E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99B267F"/>
    <w:multiLevelType w:val="hybridMultilevel"/>
    <w:tmpl w:val="77461448"/>
    <w:lvl w:ilvl="0" w:tplc="95A6A29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3517E8"/>
    <w:multiLevelType w:val="hybridMultilevel"/>
    <w:tmpl w:val="77461448"/>
    <w:lvl w:ilvl="0" w:tplc="95A6A29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9C10E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BD6068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20"/>
  </w:num>
  <w:num w:numId="2">
    <w:abstractNumId w:val="9"/>
  </w:num>
  <w:num w:numId="3">
    <w:abstractNumId w:val="29"/>
  </w:num>
  <w:num w:numId="4">
    <w:abstractNumId w:val="19"/>
  </w:num>
  <w:num w:numId="5">
    <w:abstractNumId w:val="6"/>
  </w:num>
  <w:num w:numId="6">
    <w:abstractNumId w:val="2"/>
  </w:num>
  <w:num w:numId="7">
    <w:abstractNumId w:val="32"/>
  </w:num>
  <w:num w:numId="8">
    <w:abstractNumId w:val="14"/>
  </w:num>
  <w:num w:numId="9">
    <w:abstractNumId w:val="33"/>
  </w:num>
  <w:num w:numId="10">
    <w:abstractNumId w:val="8"/>
  </w:num>
  <w:num w:numId="11">
    <w:abstractNumId w:val="16"/>
  </w:num>
  <w:num w:numId="12">
    <w:abstractNumId w:val="25"/>
  </w:num>
  <w:num w:numId="13">
    <w:abstractNumId w:val="36"/>
  </w:num>
  <w:num w:numId="14">
    <w:abstractNumId w:val="4"/>
  </w:num>
  <w:num w:numId="15">
    <w:abstractNumId w:val="37"/>
  </w:num>
  <w:num w:numId="16">
    <w:abstractNumId w:val="18"/>
  </w:num>
  <w:num w:numId="17">
    <w:abstractNumId w:val="5"/>
  </w:num>
  <w:num w:numId="18">
    <w:abstractNumId w:val="1"/>
  </w:num>
  <w:num w:numId="19">
    <w:abstractNumId w:val="7"/>
  </w:num>
  <w:num w:numId="20">
    <w:abstractNumId w:val="10"/>
  </w:num>
  <w:num w:numId="21">
    <w:abstractNumId w:val="27"/>
  </w:num>
  <w:num w:numId="22">
    <w:abstractNumId w:val="17"/>
  </w:num>
  <w:num w:numId="23">
    <w:abstractNumId w:val="28"/>
  </w:num>
  <w:num w:numId="24">
    <w:abstractNumId w:val="34"/>
  </w:num>
  <w:num w:numId="25">
    <w:abstractNumId w:val="35"/>
  </w:num>
  <w:num w:numId="26">
    <w:abstractNumId w:val="13"/>
  </w:num>
  <w:num w:numId="27">
    <w:abstractNumId w:val="23"/>
  </w:num>
  <w:num w:numId="28">
    <w:abstractNumId w:val="3"/>
  </w:num>
  <w:num w:numId="29">
    <w:abstractNumId w:val="11"/>
  </w:num>
  <w:num w:numId="30">
    <w:abstractNumId w:val="15"/>
  </w:num>
  <w:num w:numId="31">
    <w:abstractNumId w:val="0"/>
  </w:num>
  <w:num w:numId="32">
    <w:abstractNumId w:val="26"/>
  </w:num>
  <w:num w:numId="33">
    <w:abstractNumId w:val="12"/>
  </w:num>
  <w:num w:numId="34">
    <w:abstractNumId w:val="21"/>
  </w:num>
  <w:num w:numId="35">
    <w:abstractNumId w:val="24"/>
  </w:num>
  <w:num w:numId="36">
    <w:abstractNumId w:val="22"/>
  </w:num>
  <w:num w:numId="37">
    <w:abstractNumId w:val="31"/>
  </w:num>
  <w:num w:numId="3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kFAB4qz5YtAAAA"/>
  </w:docVars>
  <w:rsids>
    <w:rsidRoot w:val="00615E00"/>
    <w:rsid w:val="00006176"/>
    <w:rsid w:val="000170C8"/>
    <w:rsid w:val="00030921"/>
    <w:rsid w:val="00041783"/>
    <w:rsid w:val="00041C20"/>
    <w:rsid w:val="00042B97"/>
    <w:rsid w:val="000532E1"/>
    <w:rsid w:val="00056774"/>
    <w:rsid w:val="00064EDD"/>
    <w:rsid w:val="00087D33"/>
    <w:rsid w:val="000967A8"/>
    <w:rsid w:val="000A1411"/>
    <w:rsid w:val="000C2889"/>
    <w:rsid w:val="000C3D3D"/>
    <w:rsid w:val="000C5AA6"/>
    <w:rsid w:val="000F2ECC"/>
    <w:rsid w:val="000F48DB"/>
    <w:rsid w:val="0015124D"/>
    <w:rsid w:val="00165150"/>
    <w:rsid w:val="001704E4"/>
    <w:rsid w:val="00175849"/>
    <w:rsid w:val="00175BE2"/>
    <w:rsid w:val="00183EBA"/>
    <w:rsid w:val="00185B5F"/>
    <w:rsid w:val="00186F68"/>
    <w:rsid w:val="00190B27"/>
    <w:rsid w:val="001A482F"/>
    <w:rsid w:val="001D253B"/>
    <w:rsid w:val="001E4FF4"/>
    <w:rsid w:val="001F3B21"/>
    <w:rsid w:val="001F7F57"/>
    <w:rsid w:val="0020388C"/>
    <w:rsid w:val="00211F28"/>
    <w:rsid w:val="002126B1"/>
    <w:rsid w:val="00224983"/>
    <w:rsid w:val="00225BB3"/>
    <w:rsid w:val="00225EC8"/>
    <w:rsid w:val="00234D50"/>
    <w:rsid w:val="00235293"/>
    <w:rsid w:val="00237C8B"/>
    <w:rsid w:val="0027275F"/>
    <w:rsid w:val="002823B1"/>
    <w:rsid w:val="00282683"/>
    <w:rsid w:val="002A3829"/>
    <w:rsid w:val="002B3643"/>
    <w:rsid w:val="002B617A"/>
    <w:rsid w:val="002D5F91"/>
    <w:rsid w:val="002D6A79"/>
    <w:rsid w:val="002E4979"/>
    <w:rsid w:val="002E5842"/>
    <w:rsid w:val="003012FA"/>
    <w:rsid w:val="00303E10"/>
    <w:rsid w:val="00304B1A"/>
    <w:rsid w:val="00307B16"/>
    <w:rsid w:val="00311EDE"/>
    <w:rsid w:val="0032426B"/>
    <w:rsid w:val="00324B24"/>
    <w:rsid w:val="00333224"/>
    <w:rsid w:val="00344855"/>
    <w:rsid w:val="00346A52"/>
    <w:rsid w:val="00375F90"/>
    <w:rsid w:val="0038501E"/>
    <w:rsid w:val="00394D4C"/>
    <w:rsid w:val="003E53FE"/>
    <w:rsid w:val="003E5BC0"/>
    <w:rsid w:val="003F764B"/>
    <w:rsid w:val="00411908"/>
    <w:rsid w:val="0043327C"/>
    <w:rsid w:val="004338D6"/>
    <w:rsid w:val="004420B3"/>
    <w:rsid w:val="0044590F"/>
    <w:rsid w:val="00457E51"/>
    <w:rsid w:val="00463479"/>
    <w:rsid w:val="00465D50"/>
    <w:rsid w:val="00471C5C"/>
    <w:rsid w:val="004747E9"/>
    <w:rsid w:val="004779BB"/>
    <w:rsid w:val="004A0D20"/>
    <w:rsid w:val="004A2C2C"/>
    <w:rsid w:val="004B219C"/>
    <w:rsid w:val="004E4D33"/>
    <w:rsid w:val="004F31A8"/>
    <w:rsid w:val="004F7934"/>
    <w:rsid w:val="00503D41"/>
    <w:rsid w:val="0050513B"/>
    <w:rsid w:val="0051265D"/>
    <w:rsid w:val="00515042"/>
    <w:rsid w:val="0052425F"/>
    <w:rsid w:val="00527399"/>
    <w:rsid w:val="005441FF"/>
    <w:rsid w:val="0054590D"/>
    <w:rsid w:val="0055064E"/>
    <w:rsid w:val="00557E9D"/>
    <w:rsid w:val="005613F5"/>
    <w:rsid w:val="00573CE1"/>
    <w:rsid w:val="00574A55"/>
    <w:rsid w:val="005800B8"/>
    <w:rsid w:val="00594AD1"/>
    <w:rsid w:val="00596821"/>
    <w:rsid w:val="005A3DE9"/>
    <w:rsid w:val="005A3F25"/>
    <w:rsid w:val="005D4228"/>
    <w:rsid w:val="005E2496"/>
    <w:rsid w:val="005E2847"/>
    <w:rsid w:val="005E34A8"/>
    <w:rsid w:val="005F23DC"/>
    <w:rsid w:val="005F3A3A"/>
    <w:rsid w:val="005F775D"/>
    <w:rsid w:val="005F7A7E"/>
    <w:rsid w:val="006041D3"/>
    <w:rsid w:val="00615E00"/>
    <w:rsid w:val="00623879"/>
    <w:rsid w:val="00625802"/>
    <w:rsid w:val="00652256"/>
    <w:rsid w:val="00653017"/>
    <w:rsid w:val="006542B7"/>
    <w:rsid w:val="00667B0B"/>
    <w:rsid w:val="006A7025"/>
    <w:rsid w:val="006B7294"/>
    <w:rsid w:val="006C2311"/>
    <w:rsid w:val="006D1489"/>
    <w:rsid w:val="006E378F"/>
    <w:rsid w:val="006E46E7"/>
    <w:rsid w:val="006F47BB"/>
    <w:rsid w:val="00703583"/>
    <w:rsid w:val="0073753F"/>
    <w:rsid w:val="0074054E"/>
    <w:rsid w:val="00744CA4"/>
    <w:rsid w:val="00756082"/>
    <w:rsid w:val="007616C2"/>
    <w:rsid w:val="007618CD"/>
    <w:rsid w:val="00766069"/>
    <w:rsid w:val="0076671E"/>
    <w:rsid w:val="00770985"/>
    <w:rsid w:val="00772CBA"/>
    <w:rsid w:val="0079313F"/>
    <w:rsid w:val="00794C26"/>
    <w:rsid w:val="007A05CC"/>
    <w:rsid w:val="007A2F34"/>
    <w:rsid w:val="007A5427"/>
    <w:rsid w:val="007A5CDC"/>
    <w:rsid w:val="007A6980"/>
    <w:rsid w:val="007D1113"/>
    <w:rsid w:val="007D2489"/>
    <w:rsid w:val="007D5AFE"/>
    <w:rsid w:val="007F4875"/>
    <w:rsid w:val="008038ED"/>
    <w:rsid w:val="00826288"/>
    <w:rsid w:val="00860F91"/>
    <w:rsid w:val="00867176"/>
    <w:rsid w:val="00867D5C"/>
    <w:rsid w:val="00870019"/>
    <w:rsid w:val="008716B0"/>
    <w:rsid w:val="00873571"/>
    <w:rsid w:val="00874767"/>
    <w:rsid w:val="00874C7E"/>
    <w:rsid w:val="00877C00"/>
    <w:rsid w:val="00897BBC"/>
    <w:rsid w:val="008A0DD3"/>
    <w:rsid w:val="008A3370"/>
    <w:rsid w:val="008B7BEA"/>
    <w:rsid w:val="008D2C09"/>
    <w:rsid w:val="008E20C1"/>
    <w:rsid w:val="00900333"/>
    <w:rsid w:val="00907B16"/>
    <w:rsid w:val="00913B63"/>
    <w:rsid w:val="00931DE5"/>
    <w:rsid w:val="00940580"/>
    <w:rsid w:val="00950012"/>
    <w:rsid w:val="00970B29"/>
    <w:rsid w:val="009801A3"/>
    <w:rsid w:val="009955EC"/>
    <w:rsid w:val="00997835"/>
    <w:rsid w:val="009B01D0"/>
    <w:rsid w:val="009B491C"/>
    <w:rsid w:val="009C26E5"/>
    <w:rsid w:val="009D0423"/>
    <w:rsid w:val="009D7814"/>
    <w:rsid w:val="009E7C2D"/>
    <w:rsid w:val="00A11EA8"/>
    <w:rsid w:val="00A36EE1"/>
    <w:rsid w:val="00A4680C"/>
    <w:rsid w:val="00A4774E"/>
    <w:rsid w:val="00A5001E"/>
    <w:rsid w:val="00A54851"/>
    <w:rsid w:val="00A55BC3"/>
    <w:rsid w:val="00A60AC4"/>
    <w:rsid w:val="00A62602"/>
    <w:rsid w:val="00A6328A"/>
    <w:rsid w:val="00A73A26"/>
    <w:rsid w:val="00A7568A"/>
    <w:rsid w:val="00A809CB"/>
    <w:rsid w:val="00A93DB0"/>
    <w:rsid w:val="00A96CCD"/>
    <w:rsid w:val="00AB11A6"/>
    <w:rsid w:val="00AB2CE6"/>
    <w:rsid w:val="00AB6CF2"/>
    <w:rsid w:val="00AC090D"/>
    <w:rsid w:val="00AE4EDB"/>
    <w:rsid w:val="00AE61D9"/>
    <w:rsid w:val="00AF2AD3"/>
    <w:rsid w:val="00AF3871"/>
    <w:rsid w:val="00AF4818"/>
    <w:rsid w:val="00AF6EFD"/>
    <w:rsid w:val="00B02039"/>
    <w:rsid w:val="00B03B97"/>
    <w:rsid w:val="00B0750A"/>
    <w:rsid w:val="00B21540"/>
    <w:rsid w:val="00B229A4"/>
    <w:rsid w:val="00B3207B"/>
    <w:rsid w:val="00B325FF"/>
    <w:rsid w:val="00B368FE"/>
    <w:rsid w:val="00B372CB"/>
    <w:rsid w:val="00B575C2"/>
    <w:rsid w:val="00B74E05"/>
    <w:rsid w:val="00B75276"/>
    <w:rsid w:val="00B80540"/>
    <w:rsid w:val="00B877EE"/>
    <w:rsid w:val="00B94FA8"/>
    <w:rsid w:val="00B97604"/>
    <w:rsid w:val="00BA180E"/>
    <w:rsid w:val="00BA255B"/>
    <w:rsid w:val="00BB5835"/>
    <w:rsid w:val="00BB626F"/>
    <w:rsid w:val="00BD2BF6"/>
    <w:rsid w:val="00BE1473"/>
    <w:rsid w:val="00C27D10"/>
    <w:rsid w:val="00C30408"/>
    <w:rsid w:val="00C411A5"/>
    <w:rsid w:val="00C74B58"/>
    <w:rsid w:val="00C90B5C"/>
    <w:rsid w:val="00CB03C3"/>
    <w:rsid w:val="00CB22A5"/>
    <w:rsid w:val="00CB286B"/>
    <w:rsid w:val="00CB7A6A"/>
    <w:rsid w:val="00CF0310"/>
    <w:rsid w:val="00D072E1"/>
    <w:rsid w:val="00D10DE8"/>
    <w:rsid w:val="00D12D67"/>
    <w:rsid w:val="00D13484"/>
    <w:rsid w:val="00D26F31"/>
    <w:rsid w:val="00D31EF0"/>
    <w:rsid w:val="00D43E04"/>
    <w:rsid w:val="00D4490C"/>
    <w:rsid w:val="00D51296"/>
    <w:rsid w:val="00D51BF3"/>
    <w:rsid w:val="00D82EAA"/>
    <w:rsid w:val="00D85218"/>
    <w:rsid w:val="00D852BD"/>
    <w:rsid w:val="00DA21CB"/>
    <w:rsid w:val="00DA3249"/>
    <w:rsid w:val="00DA361E"/>
    <w:rsid w:val="00DB0FE4"/>
    <w:rsid w:val="00DB1A96"/>
    <w:rsid w:val="00DB684A"/>
    <w:rsid w:val="00DC335D"/>
    <w:rsid w:val="00DC57E5"/>
    <w:rsid w:val="00DE2570"/>
    <w:rsid w:val="00DE368D"/>
    <w:rsid w:val="00DE517E"/>
    <w:rsid w:val="00DF6DB0"/>
    <w:rsid w:val="00E059D0"/>
    <w:rsid w:val="00E07DB3"/>
    <w:rsid w:val="00E14436"/>
    <w:rsid w:val="00E33735"/>
    <w:rsid w:val="00E363ED"/>
    <w:rsid w:val="00E606BA"/>
    <w:rsid w:val="00E67E33"/>
    <w:rsid w:val="00E765D2"/>
    <w:rsid w:val="00EA5B6E"/>
    <w:rsid w:val="00EB2649"/>
    <w:rsid w:val="00EB3531"/>
    <w:rsid w:val="00EB53E8"/>
    <w:rsid w:val="00EB7A67"/>
    <w:rsid w:val="00EC357A"/>
    <w:rsid w:val="00EC7544"/>
    <w:rsid w:val="00EE30FE"/>
    <w:rsid w:val="00EE5F08"/>
    <w:rsid w:val="00EE749C"/>
    <w:rsid w:val="00EF011F"/>
    <w:rsid w:val="00EF4667"/>
    <w:rsid w:val="00F10FA4"/>
    <w:rsid w:val="00F12F2A"/>
    <w:rsid w:val="00F32F64"/>
    <w:rsid w:val="00F40F3D"/>
    <w:rsid w:val="00F451D0"/>
    <w:rsid w:val="00F638F2"/>
    <w:rsid w:val="00F76CDE"/>
    <w:rsid w:val="00F9590D"/>
    <w:rsid w:val="00FA6D87"/>
    <w:rsid w:val="00FC0070"/>
    <w:rsid w:val="00FD0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2D6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368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368FE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A3370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2D6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D12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041783"/>
    <w:rPr>
      <w:b/>
      <w:bCs/>
    </w:rPr>
  </w:style>
  <w:style w:type="character" w:customStyle="1" w:styleId="highlight">
    <w:name w:val="highlight"/>
    <w:basedOn w:val="DefaultParagraphFont"/>
    <w:rsid w:val="000F2E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7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2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4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42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4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9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s.syr.edu/~wedu/seed/labs.h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ns.org/security-resources/sec560/netcat_cheat_sheet_v1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digitalocean.com/community/tutorials/how-to-set-up-a-firewall-with-ufw-on-ubuntu-14-04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FEB2C0-D276-4555-A440-CE09FE96F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2</TotalTime>
  <Pages>3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rank Xu</cp:lastModifiedBy>
  <cp:revision>196</cp:revision>
  <dcterms:created xsi:type="dcterms:W3CDTF">2016-09-24T02:27:00Z</dcterms:created>
  <dcterms:modified xsi:type="dcterms:W3CDTF">2016-12-06T16:51:00Z</dcterms:modified>
</cp:coreProperties>
</file>